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6FEEE20B" w:rsidR="003A502F" w:rsidRPr="00114D7C" w:rsidRDefault="003A502F" w:rsidP="00114D7C">
      <w:pPr>
        <w:tabs>
          <w:tab w:val="left" w:pos="900"/>
        </w:tabs>
        <w:ind w:left="180"/>
        <w:rPr>
          <w:rFonts w:ascii="Calibri" w:hAnsi="Calibri" w:cs="Arial"/>
          <w:b/>
          <w:bCs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all of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114D7C" w:rsidRPr="00114D7C">
        <w:rPr>
          <w:rFonts w:ascii="Calibri" w:hAnsi="Calibri" w:cs="Arial"/>
          <w:b/>
          <w:bCs/>
        </w:rPr>
        <w:t>ITB-002ANB25</w:t>
      </w:r>
      <w:r w:rsidR="00151BDC" w:rsidRPr="00151BDC">
        <w:rPr>
          <w:rFonts w:ascii="Calibri" w:hAnsi="Calibri" w:cs="Arial"/>
          <w:b/>
          <w:bCs/>
        </w:rPr>
        <w:t>-</w:t>
      </w:r>
      <w:r w:rsidR="00114D7C" w:rsidRPr="00114D7C">
        <w:rPr>
          <w:rFonts w:ascii="Calibri" w:hAnsi="Calibri" w:cs="Arial"/>
          <w:b/>
          <w:bCs/>
        </w:rPr>
        <w:t>Construction of a booster pump and water network powered by solar energy</w:t>
      </w:r>
      <w:r w:rsidR="007D70CA" w:rsidRPr="007D70CA">
        <w:rPr>
          <w:rFonts w:ascii="Calibri" w:hAnsi="Calibri" w:cs="Arial"/>
          <w:b/>
          <w:bCs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74C3236C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B64A1B">
        <w:rPr>
          <w:rFonts w:ascii="Calibri" w:hAnsi="Calibri" w:cs="Arial"/>
          <w:lang w:val="en-GB"/>
        </w:rPr>
        <w:t>ITB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2CA5C5E5" w:rsidR="00042D64" w:rsidRPr="00551871" w:rsidRDefault="003212F3" w:rsidP="00AF4D9F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="006F6872" w:rsidRPr="00551871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="00484D28" w:rsidRPr="00551871">
        <w:rPr>
          <w:rFonts w:ascii="Calibri" w:hAnsi="Calibri" w:cs="Arial"/>
          <w:lang w:val="en-GB"/>
        </w:rPr>
        <w:t xml:space="preserve"> </w:t>
      </w:r>
      <w:r w:rsidR="007D70CA">
        <w:rPr>
          <w:rFonts w:ascii="Calibri" w:hAnsi="Calibri" w:cs="Arial"/>
          <w:lang w:val="en-GB"/>
        </w:rPr>
        <w:t>IQD.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at a later date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38D0AC99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</w:t>
      </w:r>
      <w:r w:rsidR="00B64A1B">
        <w:rPr>
          <w:rFonts w:ascii="Calibri" w:hAnsi="Calibri" w:cs="Arial"/>
        </w:rPr>
        <w:t>ITB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1494D46B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B64A1B">
        <w:rPr>
          <w:rFonts w:ascii="Calibri" w:hAnsi="Calibri" w:cs="Arial"/>
        </w:rPr>
        <w:t>ITB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5EFCF" w14:textId="77777777" w:rsidR="00D41CE0" w:rsidRDefault="00D41CE0">
      <w:r>
        <w:separator/>
      </w:r>
    </w:p>
  </w:endnote>
  <w:endnote w:type="continuationSeparator" w:id="0">
    <w:p w14:paraId="69E6A983" w14:textId="77777777" w:rsidR="00D41CE0" w:rsidRDefault="00D41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E042DE" w14:textId="77777777" w:rsidR="00D41CE0" w:rsidRDefault="00D41CE0">
      <w:r>
        <w:separator/>
      </w:r>
    </w:p>
  </w:footnote>
  <w:footnote w:type="continuationSeparator" w:id="0">
    <w:p w14:paraId="70068B6F" w14:textId="77777777" w:rsidR="00D41CE0" w:rsidRDefault="00D41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17010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14D7C"/>
    <w:rsid w:val="00120C7D"/>
    <w:rsid w:val="001379E4"/>
    <w:rsid w:val="00141F35"/>
    <w:rsid w:val="00142DFA"/>
    <w:rsid w:val="0015126B"/>
    <w:rsid w:val="00151BDC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56D40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07D2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B0919"/>
    <w:rsid w:val="007D003F"/>
    <w:rsid w:val="007D70CA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16690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0EA1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2F19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64A1B"/>
    <w:rsid w:val="00B672BE"/>
    <w:rsid w:val="00B70298"/>
    <w:rsid w:val="00B773F5"/>
    <w:rsid w:val="00B77F40"/>
    <w:rsid w:val="00B81E8C"/>
    <w:rsid w:val="00B87751"/>
    <w:rsid w:val="00BA2DE8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1CE0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4026B"/>
    <w:rsid w:val="00E43960"/>
    <w:rsid w:val="00E43B4D"/>
    <w:rsid w:val="00E72A12"/>
    <w:rsid w:val="00E7447C"/>
    <w:rsid w:val="00E75DDD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0A4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  <w15:docId w15:val="{E4A84BE3-6782-4804-96B4-0E2061D39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8B063479D2D4AB05DAA412B35B077" ma:contentTypeVersion="16" ma:contentTypeDescription="Create a new document." ma:contentTypeScope="" ma:versionID="af3e40eb1a6dff124832aff7c9f0ff23">
  <xsd:schema xmlns:xsd="http://www.w3.org/2001/XMLSchema" xmlns:xs="http://www.w3.org/2001/XMLSchema" xmlns:p="http://schemas.microsoft.com/office/2006/metadata/properties" xmlns:ns2="e0e0405e-108f-4b02-ba38-50d9aa198bf4" xmlns:ns3="9c3c388d-75c3-4bd4-a1c1-738524316511" targetNamespace="http://schemas.microsoft.com/office/2006/metadata/properties" ma:root="true" ma:fieldsID="7097cd643864ceda85f128076a0d3cbb" ns2:_="" ns3:_="">
    <xsd:import namespace="e0e0405e-108f-4b02-ba38-50d9aa198bf4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PRCreateDate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e0405e-108f-4b02-ba38-50d9aa198bf4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description="Booking single room accommodation in Baghdad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RCreateDate" ma:index="15" nillable="true" ma:displayName="PR Create Date" ma:format="DateOnly" ma:internalName="PRCreateDate">
      <xsd:simpleType>
        <xsd:restriction base="dms:DateTime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e0e0405e-108f-4b02-ba38-50d9aa198bf4">
      <Terms xmlns="http://schemas.microsoft.com/office/infopath/2007/PartnerControls"/>
    </lcf76f155ced4ddcb4097134ff3c332f>
    <Donor xmlns="e0e0405e-108f-4b02-ba38-50d9aa198bf4" xsi:nil="true"/>
    <DerogationApplicable xmlns="e0e0405e-108f-4b02-ba38-50d9aa198bf4">false</DerogationApplicable>
    <PRDescription xmlns="e0e0405e-108f-4b02-ba38-50d9aa198bf4" xsi:nil="true"/>
    <CaseOfficer xmlns="e0e0405e-108f-4b02-ba38-50d9aa198bf4">
      <UserInfo>
        <DisplayName/>
        <AccountId xsi:nil="true"/>
        <AccountType/>
      </UserInfo>
    </CaseOfficer>
    <PRCreateDate xmlns="e0e0405e-108f-4b02-ba38-50d9aa198bf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F6A77B-ABA2-4689-BADA-5ADC0C1247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e0405e-108f-4b02-ba38-50d9aa198bf4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9c3c388d-75c3-4bd4-a1c1-738524316511"/>
    <ds:schemaRef ds:uri="e0e0405e-108f-4b02-ba38-50d9aa198bf4"/>
  </ds:schemaRefs>
</ds:datastoreItem>
</file>

<file path=customXml/itemProps4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0</Words>
  <Characters>1951</Characters>
  <Application>Microsoft Office Word</Application>
  <DocSecurity>0</DocSecurity>
  <Lines>16</Lines>
  <Paragraphs>4</Paragraphs>
  <ScaleCrop>false</ScaleCrop>
  <Manager/>
  <Company/>
  <LinksUpToDate>false</LinksUpToDate>
  <CharactersWithSpaces>23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>Omar Rasheed Abdulhamed</dc:creator>
  <cp:keywords/>
  <dc:description/>
  <cp:lastModifiedBy>Ali Dawood Jassam</cp:lastModifiedBy>
  <cp:revision>5</cp:revision>
  <dcterms:created xsi:type="dcterms:W3CDTF">2024-11-05T14:30:00Z</dcterms:created>
  <dcterms:modified xsi:type="dcterms:W3CDTF">2025-02-26T17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8B063479D2D4AB05DAA412B35B077</vt:lpwstr>
  </property>
  <property fmtid="{D5CDD505-2E9C-101B-9397-08002B2CF9AE}" pid="3" name="MediaServiceImageTags">
    <vt:lpwstr/>
  </property>
</Properties>
</file>